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4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5130"/>
      </w:tblGrid>
      <w:tr w:rsidR="008D4C89" w14:paraId="09F4C831" w14:textId="77777777" w:rsidTr="00736C91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5130" w:type="dxa"/>
            <w:vMerge w:val="restart"/>
          </w:tcPr>
          <w:p w14:paraId="2CB82706" w14:textId="026A6747" w:rsidR="008D4C89" w:rsidRDefault="00644A00" w:rsidP="00944CBC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სერთიფიცირებული გეიმდეველოპერი, წარმატებული ვიდეო თამაშების შექმნილი პროექტები, ვქმნი ანიმ</w:t>
            </w:r>
            <w:r w:rsidR="0061098F">
              <w:rPr>
                <w:rFonts w:ascii="Sylfaen" w:hAnsi="Sylfaen"/>
                <w:lang w:val="ka-GE"/>
              </w:rPr>
              <w:t>ა</w:t>
            </w:r>
            <w:r>
              <w:rPr>
                <w:rFonts w:ascii="Sylfaen" w:hAnsi="Sylfaen"/>
                <w:lang w:val="ka-GE"/>
              </w:rPr>
              <w:t xml:space="preserve">ციებს, ვებ საიტებს, გრაფუკულ დიზაინებს და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დიზაინებს.</w:t>
            </w:r>
          </w:p>
          <w:p w14:paraId="2FBDD4D7" w14:textId="0CF6B533" w:rsidR="003C3388" w:rsidRPr="00644A00" w:rsidRDefault="00644A00" w:rsidP="003C3388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 xml:space="preserve">ეხლა ვქმნი მობილურის </w:t>
            </w:r>
            <w:r>
              <w:rPr>
                <w:rFonts w:ascii="Sylfaen" w:hAnsi="Sylfaen"/>
              </w:rPr>
              <w:t xml:space="preserve">3D </w:t>
            </w:r>
            <w:r>
              <w:rPr>
                <w:rFonts w:ascii="Sylfaen" w:hAnsi="Sylfaen"/>
                <w:lang w:val="ka-GE"/>
              </w:rPr>
              <w:t>ვიდეო თამაშს.</w:t>
            </w:r>
          </w:p>
          <w:p w14:paraId="209B16C5" w14:textId="20A857A5" w:rsidR="008D4C89" w:rsidRPr="00644A00" w:rsidRDefault="00644A00" w:rsidP="008064DE">
            <w:pPr>
              <w:rPr>
                <w:b/>
                <w:bCs/>
                <w:sz w:val="40"/>
                <w:szCs w:val="40"/>
              </w:rPr>
            </w:pPr>
            <w:r w:rsidRPr="00644A00">
              <w:rPr>
                <w:rFonts w:ascii="Sylfaen" w:hAnsi="Sylfaen"/>
                <w:b/>
                <w:bCs/>
                <w:sz w:val="40"/>
                <w:szCs w:val="40"/>
                <w:lang w:val="ka-GE"/>
              </w:rPr>
              <w:t>გამოცდილება</w:t>
            </w:r>
          </w:p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3F35317C" w14:textId="4AF1A141" w:rsidR="006F6A99" w:rsidRPr="00215391" w:rsidRDefault="00736C91" w:rsidP="00736C91">
            <w:pPr>
              <w:pStyle w:val="Heading1"/>
              <w:spacing w:after="0"/>
              <w:rPr>
                <w:rFonts w:asciiTheme="minorHAnsi" w:eastAsiaTheme="minorHAnsi" w:hAnsiTheme="minorHAnsi" w:cstheme="minorBidi"/>
                <w:b w:val="0"/>
                <w:sz w:val="22"/>
                <w:szCs w:val="22"/>
                <w:lang w:val="ka-GE"/>
              </w:rPr>
            </w:pP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ვმუშაობ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დი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ამერიკულ ორგანიზაცია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შ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ი </w:t>
            </w:r>
            <w:r w:rsidRPr="002147D7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„</w:t>
            </w:r>
            <w:r w:rsidRPr="002147D7">
              <w:rPr>
                <w:rFonts w:ascii="Sylfaen" w:eastAsiaTheme="minorHAnsi" w:hAnsi="Sylfaen" w:cstheme="minorBidi"/>
                <w:bCs/>
                <w:sz w:val="22"/>
                <w:szCs w:val="22"/>
              </w:rPr>
              <w:t>Fastlearn”</w:t>
            </w:r>
            <w:r w:rsidR="00240805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>.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ვმუშაობდი </w:t>
            </w:r>
            <w:r w:rsidR="00BD2EBE" w:rsidRPr="002147D7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„ტელეკომპანია ფორმულაში“</w:t>
            </w:r>
            <w:r w:rsidR="00BD2EBE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ვიდეო მონტაჟზე</w:t>
            </w:r>
            <w:r w:rsidR="00C45182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C45182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>და</w:t>
            </w:r>
            <w:r w:rsidR="00215391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ასევე</w:t>
            </w:r>
            <w:r w:rsidR="00C45182"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  <w:t xml:space="preserve"> </w:t>
            </w:r>
            <w:r w:rsidR="00C45182" w:rsidRPr="00C45182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„ტვ პირველში</w:t>
            </w:r>
            <w:r w:rsidR="00215391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ც</w:t>
            </w:r>
            <w:r w:rsidR="00C45182" w:rsidRPr="00C45182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“</w:t>
            </w:r>
            <w:r w:rsidR="00BD2EBE" w:rsidRPr="00C45182">
              <w:rPr>
                <w:rFonts w:ascii="Sylfaen" w:eastAsiaTheme="minorHAnsi" w:hAnsi="Sylfaen" w:cstheme="minorBidi"/>
                <w:bCs/>
                <w:sz w:val="22"/>
                <w:szCs w:val="22"/>
                <w:lang w:val="ka-GE"/>
              </w:rPr>
              <w:t>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</w:p>
          <w:p w14:paraId="15BADD87" w14:textId="4708C258" w:rsidR="00736C91" w:rsidRPr="00736C91" w:rsidRDefault="00736C91" w:rsidP="00736C91">
            <w:r w:rsidRPr="00736C91">
              <w:rPr>
                <w:rFonts w:ascii="Sylfaen" w:hAnsi="Sylfaen" w:cs="Sylfaen"/>
              </w:rPr>
              <w:t>ვმუშაობ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ანიმაციაზე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ვქმნ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იდეო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ებ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კომპიუტერებისთვ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ობილურებისთვის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ვიდეოებ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ამონტაჟებ</w:t>
            </w:r>
            <w:r w:rsidRPr="00736C91">
              <w:t xml:space="preserve">, Adobe Animate, 3Ds Max </w:t>
            </w:r>
            <w:r w:rsidRPr="00736C91">
              <w:rPr>
                <w:rFonts w:ascii="Sylfaen" w:hAnsi="Sylfaen" w:cs="Sylfaen"/>
              </w:rPr>
              <w:t>შ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მუშაობ</w:t>
            </w:r>
            <w:r w:rsidRPr="00736C91">
              <w:t xml:space="preserve">, Unity engine, Ps, Ai, Pr, TVP Animation, AutoCad, Blender,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ა</w:t>
            </w:r>
            <w:r w:rsidRPr="00736C91">
              <w:t>.</w:t>
            </w:r>
            <w:r w:rsidRPr="00736C91">
              <w:rPr>
                <w:rFonts w:ascii="Sylfaen" w:hAnsi="Sylfaen" w:cs="Sylfaen"/>
              </w:rPr>
              <w:t>შ</w:t>
            </w:r>
            <w:r w:rsidRPr="00736C91">
              <w:t xml:space="preserve">... </w:t>
            </w:r>
            <w:r w:rsidRPr="00736C91">
              <w:rPr>
                <w:rFonts w:ascii="Sylfaen" w:hAnsi="Sylfaen" w:cs="Sylfaen"/>
              </w:rPr>
              <w:t>პროგრამუ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ენებ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იცი</w:t>
            </w:r>
            <w:r w:rsidRPr="00736C91">
              <w:t xml:space="preserve"> C#, JavaScript, HTML,  </w:t>
            </w:r>
            <w:r w:rsidRPr="00736C91">
              <w:rPr>
                <w:rFonts w:ascii="Sylfaen" w:hAnsi="Sylfaen" w:cs="Sylfaen"/>
              </w:rPr>
              <w:t>მაქვ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იღ</w:t>
            </w:r>
            <w:r w:rsidR="0061098F">
              <w:rPr>
                <w:rFonts w:ascii="Sylfaen" w:hAnsi="Sylfaen" w:cs="Sylfaen"/>
                <w:lang w:val="ka-GE"/>
              </w:rPr>
              <w:t>ე</w:t>
            </w:r>
            <w:r w:rsidRPr="00736C91">
              <w:rPr>
                <w:rFonts w:ascii="Sylfaen" w:hAnsi="Sylfaen" w:cs="Sylfaen"/>
              </w:rPr>
              <w:t>ბუ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ონაწილეობა</w:t>
            </w:r>
            <w:r w:rsidRPr="00736C91">
              <w:t xml:space="preserve"> Adjarabet</w:t>
            </w:r>
            <w:r w:rsidRPr="00736C91">
              <w:rPr>
                <w:rFonts w:ascii="Sylfaen" w:hAnsi="Sylfaen" w:cs="Sylfaen"/>
              </w:rPr>
              <w:t>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ღონისძიებაზე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სადაც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წარვადგინე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ჩემ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შექმნი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ვიდეო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სერთიფიკატ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მაქვ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ოფიციალურ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გეიმ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დეველოპერის</w:t>
            </w:r>
            <w:r w:rsidRPr="00736C91">
              <w:t>.</w:t>
            </w:r>
          </w:p>
          <w:p w14:paraId="76B845D9" w14:textId="5E2F4815" w:rsidR="008D4C89" w:rsidRDefault="00644A00" w:rsidP="008064DE">
            <w:pPr>
              <w:pStyle w:val="Heading1"/>
            </w:pPr>
            <w:r>
              <w:rPr>
                <w:rFonts w:ascii="Sylfaen" w:hAnsi="Sylfaen"/>
                <w:lang w:val="ka-GE"/>
              </w:rPr>
              <w:t>განათლება</w:t>
            </w:r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3CFE0FAF" w:rsidR="008D4C89" w:rsidRPr="00644A00" w:rsidRDefault="00644A00" w:rsidP="00BD7651">
            <w:pPr>
              <w:pStyle w:val="Job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[თბილისი], [საქართველო]</w:t>
            </w:r>
          </w:p>
          <w:p w14:paraId="4D5149DF" w14:textId="5BDC8960" w:rsidR="008D4C89" w:rsidRPr="00736C91" w:rsidRDefault="00736C91" w:rsidP="000B6503">
            <w:pPr>
              <w:pStyle w:val="CompanyNam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ს სახელმწიფო სამსხატვრო აკადემია, მედიახელვოენ</w:t>
            </w:r>
            <w:r w:rsidR="00C46CEC">
              <w:rPr>
                <w:rFonts w:ascii="Sylfaen" w:hAnsi="Sylfaen"/>
                <w:lang w:val="ka-GE"/>
              </w:rPr>
              <w:t>ე</w:t>
            </w:r>
            <w:r>
              <w:rPr>
                <w:rFonts w:ascii="Sylfaen" w:hAnsi="Sylfaen"/>
                <w:lang w:val="ka-GE"/>
              </w:rPr>
              <w:t>ბა, ციფრული მედია. მაღალი ქულები ანიმ</w:t>
            </w:r>
            <w:r w:rsidR="0061098F">
              <w:rPr>
                <w:rFonts w:ascii="Sylfaen" w:hAnsi="Sylfaen"/>
                <w:lang w:val="ka-GE"/>
              </w:rPr>
              <w:t>ა</w:t>
            </w:r>
            <w:r>
              <w:rPr>
                <w:rFonts w:ascii="Sylfaen" w:hAnsi="Sylfaen"/>
                <w:lang w:val="ka-GE"/>
              </w:rPr>
              <w:t>ციაში, 3</w:t>
            </w:r>
            <w:r>
              <w:rPr>
                <w:rFonts w:ascii="Sylfaen" w:hAnsi="Sylfaen"/>
              </w:rPr>
              <w:t xml:space="preserve">D </w:t>
            </w:r>
            <w:r>
              <w:rPr>
                <w:rFonts w:ascii="Sylfaen" w:hAnsi="Sylfaen"/>
                <w:lang w:val="ka-GE"/>
              </w:rPr>
              <w:t>დიზაინი, გრაფიკული დიზაინი და ა.შ...</w:t>
            </w:r>
          </w:p>
          <w:p w14:paraId="428BD624" w14:textId="457A7FC8" w:rsidR="008D4C89" w:rsidRDefault="00644A00" w:rsidP="00BD7651">
            <w:pPr>
              <w:pStyle w:val="Heading1"/>
            </w:pPr>
            <w:r>
              <w:rPr>
                <w:rFonts w:ascii="Sylfaen" w:hAnsi="Sylfaen"/>
                <w:lang w:val="ka-GE"/>
              </w:rPr>
              <w:t>აქტივობები</w:t>
            </w:r>
          </w:p>
          <w:p w14:paraId="09A2ECA9" w14:textId="498117EE" w:rsidR="008D4C89" w:rsidRPr="00644A00" w:rsidRDefault="00736C91" w:rsidP="000B6503">
            <w:pPr>
              <w:rPr>
                <w:rFonts w:ascii="Sylfaen" w:hAnsi="Sylfaen"/>
                <w:lang w:val="ka-GE"/>
              </w:rPr>
            </w:pPr>
            <w:r w:rsidRPr="00736C91">
              <w:t>Adjarabet -</w:t>
            </w:r>
            <w:r w:rsidRPr="00736C91">
              <w:rPr>
                <w:rFonts w:ascii="Sylfaen" w:hAnsi="Sylfaen" w:cs="Sylfaen"/>
              </w:rPr>
              <w:t>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ღონისძიებაზე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ჩემ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შექმნილ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ი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წარვადგინე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გავიარე</w:t>
            </w:r>
            <w:r w:rsidRPr="00736C91">
              <w:t xml:space="preserve"> New Horizon </w:t>
            </w:r>
            <w:r w:rsidRPr="00736C91">
              <w:rPr>
                <w:rFonts w:ascii="Sylfaen" w:hAnsi="Sylfaen" w:cs="Sylfaen"/>
              </w:rPr>
              <w:t>და</w:t>
            </w:r>
            <w:r w:rsidRPr="00736C91">
              <w:t xml:space="preserve"> GITA -</w:t>
            </w:r>
            <w:r w:rsidRPr="00736C91">
              <w:rPr>
                <w:rFonts w:ascii="Sylfaen" w:hAnsi="Sylfaen" w:cs="Sylfaen"/>
              </w:rPr>
              <w:t>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ინიციატივით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ჩატარებული</w:t>
            </w:r>
            <w:r w:rsidRPr="00736C91">
              <w:t xml:space="preserve">, </w:t>
            </w:r>
            <w:r w:rsidRPr="00736C91">
              <w:rPr>
                <w:rFonts w:ascii="Sylfaen" w:hAnsi="Sylfaen" w:cs="Sylfaen"/>
              </w:rPr>
              <w:t>უცხოელებთან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თამაშების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შექმნის</w:t>
            </w:r>
            <w:r w:rsidRPr="00736C91">
              <w:t xml:space="preserve"> (UNITY 3D CERTIFIED ASSOCIATE) </w:t>
            </w:r>
            <w:r w:rsidRPr="00736C91">
              <w:rPr>
                <w:rFonts w:ascii="Sylfaen" w:hAnsi="Sylfaen" w:cs="Sylfaen"/>
              </w:rPr>
              <w:t>ონლაინ</w:t>
            </w:r>
            <w:r w:rsidRPr="00736C91">
              <w:t xml:space="preserve"> </w:t>
            </w:r>
            <w:r w:rsidRPr="00736C91">
              <w:rPr>
                <w:rFonts w:ascii="Sylfaen" w:hAnsi="Sylfaen" w:cs="Sylfaen"/>
              </w:rPr>
              <w:t>კურსი</w:t>
            </w:r>
            <w:r w:rsidRPr="00736C91">
              <w:t>,</w:t>
            </w:r>
            <w:r w:rsidR="00644A00">
              <w:rPr>
                <w:rFonts w:ascii="Sylfaen" w:hAnsi="Sylfaen"/>
                <w:lang w:val="ka-GE"/>
              </w:rPr>
              <w:t xml:space="preserve"> ვქმნი ვებ საიტებს, </w:t>
            </w:r>
            <w:r w:rsidR="00644A00">
              <w:rPr>
                <w:rFonts w:ascii="Sylfaen" w:hAnsi="Sylfaen"/>
                <w:lang w:val="ka-GE"/>
              </w:rPr>
              <w:lastRenderedPageBreak/>
              <w:t>ანიამაციებს და ვიდეო თამაშებს კომპიუტერებისთვის და მობილურებისთვის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736C91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2F07F7DE" w14:textId="53BC22EA" w:rsidR="00A528DE" w:rsidRPr="00A528DE" w:rsidRDefault="00A528DE" w:rsidP="00A528DE">
            <w:pPr>
              <w:pStyle w:val="Title"/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sz w:val="44"/>
                <w:szCs w:val="44"/>
                <w:lang w:val="ka-GE"/>
              </w:rPr>
              <w:t>[</w:t>
            </w:r>
            <w:r w:rsidRPr="00A528DE">
              <w:rPr>
                <w:rFonts w:ascii="Sylfaen" w:hAnsi="Sylfaen"/>
                <w:sz w:val="44"/>
                <w:szCs w:val="44"/>
                <w:lang w:val="ka-GE"/>
              </w:rPr>
              <w:t>გიორგ</w:t>
            </w:r>
            <w:r>
              <w:rPr>
                <w:rFonts w:ascii="Sylfaen" w:hAnsi="Sylfaen"/>
                <w:sz w:val="44"/>
                <w:szCs w:val="44"/>
                <w:lang w:val="ka-GE"/>
              </w:rPr>
              <w:t>ი ჩხაიძე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5130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736C91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7829EED4" w:rsidR="008D4C89" w:rsidRPr="00A528DE" w:rsidRDefault="00A528DE" w:rsidP="00BD7651">
            <w:pPr>
              <w:pStyle w:val="Title"/>
              <w:rPr>
                <w:rFonts w:ascii="Sylfaen" w:hAnsi="Sylfaen"/>
                <w:sz w:val="40"/>
                <w:szCs w:val="40"/>
                <w:lang w:val="ka-GE"/>
              </w:rPr>
            </w:pPr>
            <w:r>
              <w:rPr>
                <w:rFonts w:ascii="Sylfaen" w:hAnsi="Sylfaen"/>
                <w:sz w:val="40"/>
                <w:szCs w:val="40"/>
                <w:lang w:val="ka-GE"/>
              </w:rPr>
              <w:t>[</w:t>
            </w:r>
            <w:r w:rsidR="00705E7B">
              <w:rPr>
                <w:rFonts w:ascii="Sylfaen" w:hAnsi="Sylfaen"/>
                <w:sz w:val="40"/>
                <w:szCs w:val="40"/>
                <w:lang w:val="ka-GE"/>
              </w:rPr>
              <w:t>ვიდეო მემონტაჟე</w:t>
            </w:r>
            <w:r>
              <w:rPr>
                <w:rFonts w:ascii="Sylfaen" w:hAnsi="Sylfaen"/>
                <w:sz w:val="40"/>
                <w:szCs w:val="40"/>
                <w:lang w:val="ka-GE"/>
              </w:rPr>
              <w:t>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5130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736C91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147B0697" w14:textId="5DC45A96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ტელეფონი:</w:t>
            </w:r>
          </w:p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5130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736C91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076DEF5E" w14:textId="4002058F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ელფოსტა:</w:t>
            </w:r>
          </w:p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5130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736C91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p w14:paraId="341C03DF" w14:textId="7E6A05DC" w:rsidR="008D4C89" w:rsidRPr="00A528DE" w:rsidRDefault="00A528DE" w:rsidP="008D4C89">
            <w:pPr>
              <w:pStyle w:val="ContactDetails"/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ვებსაიტი:</w:t>
            </w:r>
          </w:p>
          <w:p w14:paraId="31CD50FD" w14:textId="782B3C90" w:rsidR="008D4C89" w:rsidRPr="00AD3477" w:rsidRDefault="00215391" w:rsidP="008D4C89">
            <w:pPr>
              <w:rPr>
                <w:u w:val="single"/>
              </w:rPr>
            </w:pPr>
            <w:hyperlink r:id="rId22" w:history="1">
              <w:r w:rsidRPr="00215391">
                <w:rPr>
                  <w:rStyle w:val="Hyperlink"/>
                </w:rPr>
                <w:t>https://www.behance.net/</w:t>
              </w:r>
              <w:r w:rsidRPr="00215391">
                <w:rPr>
                  <w:rStyle w:val="Hyperlink"/>
                </w:rPr>
                <w:t>g</w:t>
              </w:r>
              <w:r w:rsidRPr="00215391">
                <w:rPr>
                  <w:rStyle w:val="Hyperlink"/>
                </w:rPr>
                <w:t>allery/148949709/My-Works</w:t>
              </w:r>
            </w:hyperlink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5130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p w14:paraId="0E2E3065" w14:textId="6B2CF53A" w:rsidR="008D4C89" w:rsidRPr="00A528DE" w:rsidRDefault="00A528DE" w:rsidP="00BD7651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მისამართი:</w:t>
            </w:r>
          </w:p>
          <w:p w14:paraId="22401819" w14:textId="1E24BF3C" w:rsidR="009F0E6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მარი ბროსეს ქ. 2</w:t>
            </w:r>
          </w:p>
          <w:p w14:paraId="02C91121" w14:textId="0E6C6FF7" w:rsidR="00A528DE" w:rsidRPr="00A528DE" w:rsidRDefault="00A528DE" w:rsidP="009F0E6E">
            <w:pPr>
              <w:rPr>
                <w:rFonts w:ascii="Sylfaen" w:hAnsi="Sylfaen"/>
                <w:lang w:val="ka-GE"/>
              </w:rPr>
            </w:pPr>
            <w:r>
              <w:rPr>
                <w:rFonts w:ascii="Sylfaen" w:hAnsi="Sylfaen"/>
                <w:lang w:val="ka-GE"/>
              </w:rPr>
              <w:t>თბილისი/საქართველო</w:t>
            </w:r>
          </w:p>
          <w:p w14:paraId="0FE93041" w14:textId="191FBA52" w:rsidR="009F0E6E" w:rsidRPr="00A528DE" w:rsidRDefault="00A528DE" w:rsidP="009F0E6E">
            <w:pPr>
              <w:rPr>
                <w:b/>
                <w:bCs/>
              </w:rPr>
            </w:pPr>
            <w:r w:rsidRPr="00A528DE">
              <w:rPr>
                <w:rFonts w:ascii="Sylfaen" w:hAnsi="Sylfaen"/>
                <w:b/>
                <w:bCs/>
                <w:lang w:val="ka-GE"/>
              </w:rPr>
              <w:t>გამოცდილება</w:t>
            </w:r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>, HTML, CSS, JS, Moho, AutoCad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5130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736C91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5130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736C91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05347F5A" w:rsidR="00B26C16" w:rsidRPr="00644A00" w:rsidRDefault="00644A00" w:rsidP="008D4C89">
            <w:pPr>
              <w:pStyle w:val="ContactInfo"/>
              <w:rPr>
                <w:rFonts w:asciiTheme="majorHAnsi" w:hAnsiTheme="majorHAnsi"/>
                <w:sz w:val="40"/>
                <w:szCs w:val="20"/>
              </w:rPr>
            </w:pPr>
            <w:r w:rsidRPr="00644A00">
              <w:rPr>
                <w:rFonts w:ascii="Sylfaen" w:hAnsi="Sylfaen"/>
                <w:sz w:val="40"/>
                <w:szCs w:val="20"/>
                <w:lang w:val="ka-GE"/>
              </w:rPr>
              <w:t>ჩემი სერთიფიკატები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1FFB12CB">
                  <wp:extent cx="2524125" cy="1879070"/>
                  <wp:effectExtent l="0" t="0" r="0" b="698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449" cy="1914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5130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736C91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5130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C09D1" w14:textId="77777777" w:rsidR="00811226" w:rsidRDefault="00811226" w:rsidP="00BA3253">
      <w:pPr>
        <w:spacing w:after="0" w:line="240" w:lineRule="auto"/>
      </w:pPr>
      <w:r>
        <w:separator/>
      </w:r>
    </w:p>
  </w:endnote>
  <w:endnote w:type="continuationSeparator" w:id="0">
    <w:p w14:paraId="6327625E" w14:textId="77777777" w:rsidR="00811226" w:rsidRDefault="00811226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FF223" w14:textId="77777777" w:rsidR="00811226" w:rsidRDefault="00811226" w:rsidP="00BA3253">
      <w:pPr>
        <w:spacing w:after="0" w:line="240" w:lineRule="auto"/>
      </w:pPr>
      <w:r>
        <w:separator/>
      </w:r>
    </w:p>
  </w:footnote>
  <w:footnote w:type="continuationSeparator" w:id="0">
    <w:p w14:paraId="46D0C1E0" w14:textId="77777777" w:rsidR="00811226" w:rsidRDefault="00811226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4643061">
    <w:abstractNumId w:val="0"/>
  </w:num>
  <w:num w:numId="2" w16cid:durableId="117992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0F1525"/>
    <w:rsid w:val="00176419"/>
    <w:rsid w:val="002147D7"/>
    <w:rsid w:val="00215391"/>
    <w:rsid w:val="002405C5"/>
    <w:rsid w:val="00240805"/>
    <w:rsid w:val="0024595B"/>
    <w:rsid w:val="002C11C9"/>
    <w:rsid w:val="002F0644"/>
    <w:rsid w:val="003C3388"/>
    <w:rsid w:val="0045614D"/>
    <w:rsid w:val="004C5A56"/>
    <w:rsid w:val="004C6857"/>
    <w:rsid w:val="004E1706"/>
    <w:rsid w:val="0059260F"/>
    <w:rsid w:val="0061098F"/>
    <w:rsid w:val="00644A00"/>
    <w:rsid w:val="00662ADC"/>
    <w:rsid w:val="00696538"/>
    <w:rsid w:val="006A0EA1"/>
    <w:rsid w:val="006C2016"/>
    <w:rsid w:val="006F6A99"/>
    <w:rsid w:val="00705E7B"/>
    <w:rsid w:val="00736C91"/>
    <w:rsid w:val="007D4BC1"/>
    <w:rsid w:val="007F053E"/>
    <w:rsid w:val="00804CDA"/>
    <w:rsid w:val="008064DE"/>
    <w:rsid w:val="00811226"/>
    <w:rsid w:val="00812336"/>
    <w:rsid w:val="008B7267"/>
    <w:rsid w:val="008D4C89"/>
    <w:rsid w:val="008F2E01"/>
    <w:rsid w:val="00921AA4"/>
    <w:rsid w:val="00930119"/>
    <w:rsid w:val="00944CBC"/>
    <w:rsid w:val="009A1903"/>
    <w:rsid w:val="009F0E6E"/>
    <w:rsid w:val="00A528DE"/>
    <w:rsid w:val="00A55D23"/>
    <w:rsid w:val="00A7398A"/>
    <w:rsid w:val="00AB450B"/>
    <w:rsid w:val="00AB6853"/>
    <w:rsid w:val="00AD3477"/>
    <w:rsid w:val="00B16442"/>
    <w:rsid w:val="00B26C16"/>
    <w:rsid w:val="00B56A80"/>
    <w:rsid w:val="00B878C7"/>
    <w:rsid w:val="00BA3253"/>
    <w:rsid w:val="00BD2EBE"/>
    <w:rsid w:val="00BD7651"/>
    <w:rsid w:val="00C45182"/>
    <w:rsid w:val="00C46CEC"/>
    <w:rsid w:val="00CD1D13"/>
    <w:rsid w:val="00CD5B1D"/>
    <w:rsid w:val="00D40A6B"/>
    <w:rsid w:val="00E16768"/>
    <w:rsid w:val="00E550A7"/>
    <w:rsid w:val="00EE4200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www.behance.net/gallery/148949709/My-Works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2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1-29T08:32:00Z</dcterms:created>
  <dcterms:modified xsi:type="dcterms:W3CDTF">2022-07-25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